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customXml/itemProps5.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2082212078"/>
        <w:docPartObj>
          <w:docPartGallery w:val="Cover Pages"/>
          <w:docPartUnique/>
        </w:docPartObj>
      </w:sdtPr>
      <w:sdtContent>
        <w:p w14:paraId="40788253" w14:textId="00A480E8" w:rsidR="006A614B" w:rsidRDefault="006A614B"/>
        <w:p w14:paraId="4E823200" w14:textId="21ADCE88" w:rsidR="006A614B" w:rsidRDefault="00E06018">
          <w:r>
            <w:rPr>
              <w:noProof/>
            </w:rPr>
            <mc:AlternateContent>
              <mc:Choice Requires="wps">
                <w:drawing>
                  <wp:anchor distT="0" distB="0" distL="114300" distR="114300" simplePos="0" relativeHeight="251661312" behindDoc="0" locked="0" layoutInCell="1" allowOverlap="1" wp14:anchorId="30799D5E" wp14:editId="41663A9F">
                    <wp:simplePos x="0" y="0"/>
                    <wp:positionH relativeFrom="page">
                      <wp:posOffset>468544</wp:posOffset>
                    </wp:positionH>
                    <wp:positionV relativeFrom="page">
                      <wp:posOffset>6316137</wp:posOffset>
                    </wp:positionV>
                    <wp:extent cx="5753100" cy="484632"/>
                    <wp:effectExtent l="0" t="0" r="0" b="7620"/>
                    <wp:wrapSquare wrapText="bothSides"/>
                    <wp:docPr id="129" name="Text Box 129"/>
                    <wp:cNvGraphicFramePr/>
                    <a:graphic xmlns:a="http://schemas.openxmlformats.org/drawingml/2006/main">
                      <a:graphicData uri="http://schemas.microsoft.com/office/word/2010/wordprocessingShape">
                        <wps:wsp>
                          <wps:cNvSpPr txBox="1"/>
                          <wps:spPr>
                            <a:xfrm>
                              <a:off x="0" y="0"/>
                              <a:ext cx="5753100" cy="484632"/>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caps/>
                                    <w:color w:val="FFFFFF" w:themeColor="background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0E09BA69" w14:textId="3384B4D0" w:rsidR="006A614B" w:rsidRPr="00E06018" w:rsidRDefault="00E06018">
                                    <w:pPr>
                                      <w:pStyle w:val="NoSpacing"/>
                                      <w:spacing w:before="40" w:after="40"/>
                                      <w:rPr>
                                        <w:caps/>
                                        <w:color w:val="FFFFFF" w:themeColor="background1"/>
                                        <w:sz w:val="28"/>
                                        <w:szCs w:val="28"/>
                                      </w:rPr>
                                    </w:pPr>
                                    <w:r w:rsidRPr="00E06018">
                                      <w:rPr>
                                        <w:caps/>
                                        <w:color w:val="FFFFFF" w:themeColor="background1"/>
                                        <w:sz w:val="28"/>
                                        <w:szCs w:val="28"/>
                                      </w:rPr>
                                      <w:t>Lego: Set Checklist Creator</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wps:txbx>
                          <wps:bodyPr rot="0" spcFirstLastPara="0" vertOverflow="overflow" horzOverflow="overflow" vert="horz" wrap="square" lIns="914400" tIns="0" rIns="1097280" bIns="0" numCol="1" spcCol="0" rtlCol="0" fromWordArt="0" anchor="t" anchorCtr="0" forceAA="0" compatLnSpc="1">
                            <a:prstTxWarp prst="textNoShape">
                              <a:avLst/>
                            </a:prstTxWarp>
                            <a:spAutoFit/>
                          </wps:bodyPr>
                        </wps:wsp>
                      </a:graphicData>
                    </a:graphic>
                    <wp14:sizeRelH relativeFrom="margin">
                      <wp14:pctWidth>115400</wp14:pctWidth>
                    </wp14:sizeRelH>
                    <wp14:sizeRelV relativeFrom="margin">
                      <wp14:pctHeight>0</wp14:pctHeight>
                    </wp14:sizeRelV>
                  </wp:anchor>
                </w:drawing>
              </mc:Choice>
              <mc:Fallback>
                <w:pict>
                  <v:shapetype w14:anchorId="30799D5E" id="_x0000_t202" coordsize="21600,21600" o:spt="202" path="m,l,21600r21600,l21600,xe">
                    <v:stroke joinstyle="miter"/>
                    <v:path gradientshapeok="t" o:connecttype="rect"/>
                  </v:shapetype>
                  <v:shape id="Text Box 129" o:spid="_x0000_s1026" type="#_x0000_t202" style="position:absolute;margin-left:36.9pt;margin-top:497.35pt;width:453pt;height:38.15pt;z-index:251661312;visibility:visible;mso-wrap-style:square;mso-width-percent:1154;mso-height-percent:0;mso-wrap-distance-left:9pt;mso-wrap-distance-top:0;mso-wrap-distance-right:9pt;mso-wrap-distance-bottom:0;mso-position-horizontal:absolute;mso-position-horizontal-relative:page;mso-position-vertical:absolute;mso-position-vertical-relative:page;mso-width-percent:1154;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" filled="f" stroked="f" strokeweight=".5pt">
                    <v:textbox style="mso-fit-shape-to-text:t" inset="1in,0,86.4pt,0">
                      <w:txbxContent>
                        <w:sdt>
                          <w:sdtPr>
                            <w:rPr>
                              <w:caps/>
                              <w:color w:val="FFFFFF" w:themeColor="background1"/>
                              <w:sz w:val="28"/>
                              <w:szCs w:val="28"/>
                            </w:rPr>
                            <w:alias w:val="Subtitle"/>
                            <w:tag w:val=""/>
                            <w:id w:val="-1452929454"/>
                            <w:dataBinding w:prefixMappings="xmlns:ns0='http://purl.org/dc/elements/1.1/' xmlns:ns1='http://schemas.openxmlformats.org/package/2006/metadata/core-properties' " w:xpath="/ns1:coreProperties[1]/ns0:subject[1]" w:storeItemID="{6C3C8BC8-F283-45AE-878A-BAB7291924A1}"/>
                            <w:text/>
                          </w:sdtPr>
                          <w:sdtContent>
                            <w:p w14:paraId="0E09BA69" w14:textId="3384B4D0" w:rsidR="006A614B" w:rsidRPr="00E06018" w:rsidRDefault="00E06018">
                              <w:pPr>
                                <w:pStyle w:val="NoSpacing"/>
                                <w:spacing w:before="40" w:after="40"/>
                                <w:rPr>
                                  <w:caps/>
                                  <w:color w:val="FFFFFF" w:themeColor="background1"/>
                                  <w:sz w:val="28"/>
                                  <w:szCs w:val="28"/>
                                </w:rPr>
                              </w:pPr>
                              <w:r w:rsidRPr="00E06018">
                                <w:rPr>
                                  <w:caps/>
                                  <w:color w:val="FFFFFF" w:themeColor="background1"/>
                                  <w:sz w:val="28"/>
                                  <w:szCs w:val="28"/>
                                </w:rPr>
                                <w:t>Lego: Set Checklist Creator</w:t>
                              </w:r>
                            </w:p>
                          </w:sdtContent>
                        </w:sdt>
                        <w:sdt>
                          <w:sdtPr>
                            <w:rPr>
                              <w:caps/>
                              <w:color w:val="5B9BD5" w:themeColor="accent5"/>
                              <w:sz w:val="24"/>
                              <w:szCs w:val="24"/>
                            </w:rPr>
                            <w:alias w:val="Author"/>
                            <w:tag w:val=""/>
                            <w:id w:val="-954487662"/>
                            <w:dataBinding w:prefixMappings="xmlns:ns0='http://purl.org/dc/elements/1.1/' xmlns:ns1='http://schemas.openxmlformats.org/package/2006/metadata/core-properties' " w:xpath="/ns1:coreProperties[1]/ns0:creator[1]" w:storeItemID="{6C3C8BC8-F283-45AE-878A-BAB7291924A1}"/>
                            <w:text/>
                          </w:sdtPr>
                          <w:sdtContent>
                            <w:p w14:paraId="26410572" w14:textId="16ED9548" w:rsidR="006A614B" w:rsidRDefault="006A614B">
                              <w:pPr>
                                <w:pStyle w:val="NoSpacing"/>
                                <w:spacing w:before="40" w:after="40"/>
                                <w:rPr>
                                  <w:caps/>
                                  <w:color w:val="5B9BD5" w:themeColor="accent5"/>
                                  <w:sz w:val="24"/>
                                  <w:szCs w:val="24"/>
                                </w:rPr>
                              </w:pPr>
                              <w:r>
                                <w:rPr>
                                  <w:caps/>
                                  <w:color w:val="5B9BD5" w:themeColor="accent5"/>
                                  <w:sz w:val="24"/>
                                  <w:szCs w:val="24"/>
                                </w:rPr>
                                <w:t>DAN Booth</w:t>
                              </w:r>
                            </w:p>
                          </w:sdtContent>
                        </w:sdt>
                      </w:txbxContent>
                    </v:textbox>
                    <w10:wrap type="square" anchorx="page" anchory="page"/>
                  </v:shape>
                </w:pict>
              </mc:Fallback>
            </mc:AlternateContent>
          </w:r>
          <w:r w:rsidR="006A614B">
            <w:rPr>
              <w:noProof/>
            </w:rPr>
            <mc:AlternateContent>
              <mc:Choice Requires="wpg">
                <w:drawing>
                  <wp:anchor distT="0" distB="0" distL="114300" distR="114300" simplePos="0" relativeHeight="251659264" behindDoc="1" locked="0" layoutInCell="1" allowOverlap="1" wp14:anchorId="4A3AA8A6" wp14:editId="1879E4AB">
                    <wp:simplePos x="0" y="0"/>
                    <wp:positionH relativeFrom="margin">
                      <wp:align>center</wp:align>
                    </wp:positionH>
                    <mc:AlternateContent>
                      <mc:Choice Requires="wp14">
                        <wp:positionV relativeFrom="page">
                          <wp14:pctPosVOffset>4500</wp14:pctPosVOffset>
                        </wp:positionV>
                      </mc:Choice>
                      <mc:Fallback>
                        <wp:positionV relativeFrom="page">
                          <wp:posOffset>480695</wp:posOffset>
                        </wp:positionV>
                      </mc:Fallback>
                    </mc:AlternateContent>
                    <wp:extent cx="6858000" cy="7068185"/>
                    <wp:effectExtent l="0" t="0" r="0" b="0"/>
                    <wp:wrapNone/>
                    <wp:docPr id="125" name="Group 125"/>
                    <wp:cNvGraphicFramePr>
                      <a:graphicFrameLocks xmlns:a="http://schemas.openxmlformats.org/drawingml/2006/main" noChangeAspect="1"/>
                    </wp:cNvGraphicFramePr>
                    <a:graphic xmlns:a="http://schemas.openxmlformats.org/drawingml/2006/main">
                      <a:graphicData uri="http://schemas.microsoft.com/office/word/2010/wordprocessingGroup">
                        <wpg:wgp>
                          <wpg:cNvGrpSpPr>
                            <a:grpSpLocks noChangeAspect="1"/>
                          </wpg:cNvGrpSpPr>
                          <wpg:grpSpPr>
                            <a:xfrm>
                              <a:off x="0" y="0"/>
                              <a:ext cx="6858000" cy="7068312"/>
                              <a:chOff x="0" y="0"/>
                              <a:chExt cx="5561330" cy="5404485"/>
                            </a:xfrm>
                          </wpg:grpSpPr>
                          <wps:wsp>
                            <wps:cNvPr id="126" name="Freeform 10"/>
                            <wps:cNvSpPr>
                              <a:spLocks/>
                            </wps:cNvSpPr>
                            <wps:spPr bwMode="auto">
                              <a:xfrm>
                                <a:off x="0" y="0"/>
                                <a:ext cx="5557520" cy="5404485"/>
                              </a:xfrm>
                              <a:custGeom>
                                <a:avLst/>
                                <a:gdLst>
                                  <a:gd name="T0" fmla="*/ 0 w 720"/>
                                  <a:gd name="T1" fmla="*/ 0 h 700"/>
                                  <a:gd name="T2" fmla="*/ 0 w 720"/>
                                  <a:gd name="T3" fmla="*/ 644 h 700"/>
                                  <a:gd name="T4" fmla="*/ 113 w 720"/>
                                  <a:gd name="T5" fmla="*/ 665 h 700"/>
                                  <a:gd name="T6" fmla="*/ 720 w 720"/>
                                  <a:gd name="T7" fmla="*/ 644 h 700"/>
                                  <a:gd name="T8" fmla="*/ 720 w 720"/>
                                  <a:gd name="T9" fmla="*/ 617 h 700"/>
                                  <a:gd name="T10" fmla="*/ 720 w 720"/>
                                  <a:gd name="T11" fmla="*/ 0 h 700"/>
                                  <a:gd name="T12" fmla="*/ 0 w 720"/>
                                  <a:gd name="T13" fmla="*/ 0 h 700"/>
                                </a:gdLst>
                                <a:ahLst/>
                                <a:cxnLst>
                                  <a:cxn ang="0">
                                    <a:pos x="T0" y="T1"/>
                                  </a:cxn>
                                  <a:cxn ang="0">
                                    <a:pos x="T2" y="T3"/>
                                  </a:cxn>
                                  <a:cxn ang="0">
                                    <a:pos x="T4" y="T5"/>
                                  </a:cxn>
                                  <a:cxn ang="0">
                                    <a:pos x="T6" y="T7"/>
                                  </a:cxn>
                                  <a:cxn ang="0">
                                    <a:pos x="T8" y="T9"/>
                                  </a:cxn>
                                  <a:cxn ang="0">
                                    <a:pos x="T10" y="T11"/>
                                  </a:cxn>
                                  <a:cxn ang="0">
                                    <a:pos x="T12" y="T13"/>
                                  </a:cxn>
                                </a:cxnLst>
                                <a:rect l="0" t="0" r="r" b="b"/>
                                <a:pathLst>
                                  <a:path w="720" h="700">
                                    <a:moveTo>
                                      <a:pt x="0" y="0"/>
                                    </a:moveTo>
                                    <a:cubicBezTo>
                                      <a:pt x="0" y="644"/>
                                      <a:pt x="0" y="644"/>
                                      <a:pt x="0" y="644"/>
                                    </a:cubicBezTo>
                                    <a:cubicBezTo>
                                      <a:pt x="23" y="650"/>
                                      <a:pt x="62" y="658"/>
                                      <a:pt x="113" y="665"/>
                                    </a:cubicBezTo>
                                    <a:cubicBezTo>
                                      <a:pt x="250" y="685"/>
                                      <a:pt x="476" y="700"/>
                                      <a:pt x="720" y="644"/>
                                    </a:cubicBezTo>
                                    <a:cubicBezTo>
                                      <a:pt x="720" y="617"/>
                                      <a:pt x="720" y="617"/>
                                      <a:pt x="720" y="617"/>
                                    </a:cubicBezTo>
                                    <a:cubicBezTo>
                                      <a:pt x="720" y="0"/>
                                      <a:pt x="720" y="0"/>
                                      <a:pt x="720" y="0"/>
                                    </a:cubicBezTo>
                                    <a:cubicBezTo>
                                      <a:pt x="0" y="0"/>
                                      <a:pt x="0" y="0"/>
                                      <a:pt x="0" y="0"/>
                                    </a:cubicBezTo>
                                  </a:path>
                                </a:pathLst>
                              </a:custGeom>
                              <a:ln>
                                <a:noFill/>
                              </a:ln>
                            </wps:spPr>
                            <wps:style>
                              <a:lnRef idx="0">
                                <a:scrgbClr r="0" g="0" b="0"/>
                              </a:lnRef>
                              <a:fillRef idx="1003">
                                <a:schemeClr val="dk2"/>
                              </a:fillRef>
                              <a:effectRef idx="0">
                                <a:scrgbClr r="0" g="0" b="0"/>
                              </a:effectRef>
                              <a:fontRef idx="major"/>
                            </wps:style>
                            <wps:txbx>
                              <w:txbxContent>
                                <w:p w14:paraId="007ED583" w14:textId="693DC1C7" w:rsidR="00E35F7B" w:rsidRPr="00E35F7B" w:rsidRDefault="00E35F7B"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wps:txbx>
                            <wps:bodyPr rot="0" vert="horz" wrap="square" lIns="914400" tIns="1097280" rIns="1097280" bIns="1097280" anchor="b" anchorCtr="0" upright="1">
                              <a:noAutofit/>
                            </wps:bodyPr>
                          </wps:wsp>
                          <wps:wsp>
                            <wps:cNvPr id="127" name="Freeform 11"/>
                            <wps:cNvSpPr>
                              <a:spLocks/>
                            </wps:cNvSpPr>
                            <wps:spPr bwMode="auto">
                              <a:xfrm>
                                <a:off x="876300" y="4769783"/>
                                <a:ext cx="4685030" cy="509905"/>
                              </a:xfrm>
                              <a:custGeom>
                                <a:avLst/>
                                <a:gdLst>
                                  <a:gd name="T0" fmla="*/ 607 w 607"/>
                                  <a:gd name="T1" fmla="*/ 0 h 66"/>
                                  <a:gd name="T2" fmla="*/ 176 w 607"/>
                                  <a:gd name="T3" fmla="*/ 57 h 66"/>
                                  <a:gd name="T4" fmla="*/ 0 w 607"/>
                                  <a:gd name="T5" fmla="*/ 48 h 66"/>
                                  <a:gd name="T6" fmla="*/ 251 w 607"/>
                                  <a:gd name="T7" fmla="*/ 66 h 66"/>
                                  <a:gd name="T8" fmla="*/ 607 w 607"/>
                                  <a:gd name="T9" fmla="*/ 27 h 66"/>
                                  <a:gd name="T10" fmla="*/ 607 w 607"/>
                                  <a:gd name="T11" fmla="*/ 0 h 66"/>
                                </a:gdLst>
                                <a:ahLst/>
                                <a:cxnLst>
                                  <a:cxn ang="0">
                                    <a:pos x="T0" y="T1"/>
                                  </a:cxn>
                                  <a:cxn ang="0">
                                    <a:pos x="T2" y="T3"/>
                                  </a:cxn>
                                  <a:cxn ang="0">
                                    <a:pos x="T4" y="T5"/>
                                  </a:cxn>
                                  <a:cxn ang="0">
                                    <a:pos x="T6" y="T7"/>
                                  </a:cxn>
                                  <a:cxn ang="0">
                                    <a:pos x="T8" y="T9"/>
                                  </a:cxn>
                                  <a:cxn ang="0">
                                    <a:pos x="T10" y="T11"/>
                                  </a:cxn>
                                </a:cxnLst>
                                <a:rect l="0" t="0" r="r" b="b"/>
                                <a:pathLst>
                                  <a:path w="607" h="66">
                                    <a:moveTo>
                                      <a:pt x="607" y="0"/>
                                    </a:moveTo>
                                    <a:cubicBezTo>
                                      <a:pt x="450" y="44"/>
                                      <a:pt x="300" y="57"/>
                                      <a:pt x="176" y="57"/>
                                    </a:cubicBezTo>
                                    <a:cubicBezTo>
                                      <a:pt x="109" y="57"/>
                                      <a:pt x="49" y="53"/>
                                      <a:pt x="0" y="48"/>
                                    </a:cubicBezTo>
                                    <a:cubicBezTo>
                                      <a:pt x="66" y="58"/>
                                      <a:pt x="152" y="66"/>
                                      <a:pt x="251" y="66"/>
                                    </a:cubicBezTo>
                                    <a:cubicBezTo>
                                      <a:pt x="358" y="66"/>
                                      <a:pt x="480" y="56"/>
                                      <a:pt x="607" y="27"/>
                                    </a:cubicBezTo>
                                    <a:cubicBezTo>
                                      <a:pt x="607" y="0"/>
                                      <a:pt x="607" y="0"/>
                                      <a:pt x="607" y="0"/>
                                    </a:cubicBezTo>
                                  </a:path>
                                </a:pathLst>
                              </a:custGeom>
                              <a:solidFill>
                                <a:schemeClr val="bg1">
                                  <a:alpha val="30000"/>
                                </a:schemeClr>
                              </a:solidFill>
                              <a:ln>
                                <a:noFill/>
                              </a:ln>
                              <a:extLst>
                                <a:ext uri="{91240B29-F687-4F45-9708-019B960494DF}">
                                  <a14:hiddenLine xmlns:a14="http://schemas.microsoft.com/office/drawing/2010/main" w="9525">
                                    <a:solidFill>
                                      <a:srgbClr val="000000"/>
                                    </a:solidFill>
                                    <a:round/>
                                    <a:headEnd/>
                                    <a:tailEnd/>
                                  </a14:hiddenLine>
                                </a:ext>
                              </a:extLst>
                            </wps:spPr>
                            <wps:bodyPr rot="0" vert="horz" wrap="square" lIns="91440" tIns="45720" rIns="91440" bIns="45720" anchor="b" anchorCtr="0" upright="1">
                              <a:noAutofit/>
                            </wps:bodyPr>
                          </wps:wsp>
                        </wpg:wgp>
                      </a:graphicData>
                    </a:graphic>
                    <wp14:sizeRelH relativeFrom="margin">
                      <wp14:pctWidth>115400</wp14:pctWidth>
                    </wp14:sizeRelH>
                    <wp14:sizeRelV relativeFrom="page">
                      <wp14:pctHeight>67000</wp14:pctHeight>
                    </wp14:sizeRelV>
                  </wp:anchor>
                </w:drawing>
              </mc:Choice>
              <mc:Fallback>
                <w:pict>
                  <v:group w14:anchorId="4A3AA8A6" id="Group 125" o:spid="_x0000_s1027" style="position:absolute;margin-left:0;margin-top:0;width:540pt;height:556.55pt;z-index:-251657216;mso-width-percent:1154;mso-height-percent:670;mso-top-percent:45;mso-position-horizontal:center;mso-position-horizontal-relative:margin;mso-position-vertical-relative:page;mso-width-percent:1154;mso-height-percent:670;mso-top-percent:45;mso-width-relative:margin" coordsize="55613,54044"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">
                    <o:lock v:ext="edit" aspectratio="t"/>
                    <v:shape id="Freeform 10" o:spid="_x0000_s1028" style="position:absolute;width:55575;height:54044;visibility:visible;mso-wrap-style:square;v-text-anchor:bottom" coordsize="720,700" o:spt="100"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" adj="-11796480,,5400" path="m,c,644,,644,,644v23,6,62,14,113,21c250,685,476,700,720,644v,-27,,-27,,-27c720,,720,,720,,,,,,,e" fillcolor="#4d5f78 [2994]" stroked="f">
                      <v:fill color2="#2a3442 [2018]" rotate="t" colors="0 #5d6d85;.5 #485972;1 #334258" focus="100%" type="gradient">
                        <o:fill v:ext="view" type="gradientUnscaled"/>
                      </v:fill>
                      <v:stroke joinstyle="miter"/>
                      <v:formulas/>
                      <v:path arrowok="t" o:connecttype="custom" o:connectlocs="0,0;0,4972126;872222,5134261;5557520,4972126;5557520,4763667;5557520,0;0,0" o:connectangles="0,0,0,0,0,0,0" textboxrect="0,0,720,700"/>
                      <v:textbox inset="1in,86.4pt,86.4pt,86.4pt">
                        <w:txbxContent>
                          <w:p w14:paraId="007ED583" w14:textId="693DC1C7" w:rsidR="00E35F7B" w:rsidRPr="00E35F7B" w:rsidRDefault="00E35F7B" w:rsidP="00E35F7B">
                            <w:pPr>
                              <w:jc w:val="center"/>
                            </w:pPr>
                            <w:sdt>
                              <w:sdtPr>
                                <w:rPr>
                                  <w:color w:val="FFFFFF" w:themeColor="background1"/>
                                  <w:sz w:val="72"/>
                                  <w:szCs w:val="72"/>
                                </w:rPr>
                                <w:alias w:val="Title"/>
                                <w:tag w:val=""/>
                                <w:id w:val="-554696155"/>
                                <w:dataBinding w:prefixMappings="xmlns:ns0='http://purl.org/dc/elements/1.1/' xmlns:ns1='http://schemas.openxmlformats.org/package/2006/metadata/core-properties' " w:xpath="/ns1:coreProperties[1]/ns0:title[1]" w:storeItemID="{6C3C8BC8-F283-45AE-878A-BAB7291924A1}"/>
                                <w:text/>
                              </w:sdtPr>
                              <w:sdtContent>
                                <w:r w:rsidRPr="00E35F7B">
                                  <w:rPr>
                                    <w:color w:val="FFFFFF" w:themeColor="background1"/>
                                    <w:sz w:val="72"/>
                                    <w:szCs w:val="72"/>
                                  </w:rPr>
                                  <w:t>Interim Report</w:t>
                                </w:r>
                              </w:sdtContent>
                            </w:sdt>
                            <w:r w:rsidR="0053494C" w:rsidRPr="0053494C">
                              <w:t xml:space="preserve"> </w:t>
                            </w:r>
                          </w:p>
                          <w:p w14:paraId="6776492E" w14:textId="407B8FFA" w:rsidR="006A614B" w:rsidRPr="00E35F7B" w:rsidRDefault="006A614B" w:rsidP="00E35F7B">
                            <w:pPr>
                              <w:jc w:val="center"/>
                            </w:pPr>
                          </w:p>
                        </w:txbxContent>
                      </v:textbox>
                    </v:shape>
                    <v:shape id="Freeform 11" o:spid="_x0000_s1029" style="position:absolute;left:8763;top:47697;width:46850;height:5099;visibility:visible;mso-wrap-style:square;v-text-anchor:bottom" coordsize="607,66"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" path="m607,c450,44,300,57,176,57,109,57,49,53,,48,66,58,152,66,251,66,358,66,480,56,607,27,607,,607,,607,e" fillcolor="white [3212]" stroked="f">
                      <v:fill opacity="19789f"/>
                      <v:path arrowok="t" o:connecttype="custom" o:connectlocs="4685030,0;1358427,440373;0,370840;1937302,509905;4685030,208598;4685030,0" o:connectangles="0,0,0,0,0,0"/>
                    </v:shape>
                    <w10:wrap anchorx="margin" anchory="page"/>
                  </v:group>
                </w:pict>
              </mc:Fallback>
            </mc:AlternateContent>
          </w:r>
          <w:r w:rsidR="006A614B">
            <w:rPr>
              <w:noProof/>
            </w:rPr>
            <mc:AlternateContent>
              <mc:Choice Requires="wps">
                <w:drawing>
                  <wp:anchor distT="0" distB="0" distL="114300" distR="114300" simplePos="0" relativeHeight="251660288" behindDoc="0" locked="0" layoutInCell="1" allowOverlap="1" wp14:anchorId="6E7BF7D9" wp14:editId="24E02E21">
                    <wp:simplePos x="0" y="0"/>
                    <wp:positionH relativeFrom="margin">
                      <wp:align>right</wp:align>
                    </wp:positionH>
                    <mc:AlternateContent>
                      <mc:Choice Requires="wp14">
                        <wp:positionV relativeFrom="page">
                          <wp14:pctPosVOffset>2300</wp14:pctPosVOffset>
                        </wp:positionV>
                      </mc:Choice>
                      <mc:Fallback>
                        <wp:positionV relativeFrom="page">
                          <wp:posOffset>245745</wp:posOffset>
                        </wp:positionV>
                      </mc:Fallback>
                    </mc:AlternateContent>
                    <wp:extent cx="594360" cy="987552"/>
                    <wp:effectExtent l="0" t="0" r="0" b="5080"/>
                    <wp:wrapNone/>
                    <wp:docPr id="130" name="Rectangle 130"/>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wps:cNvSpPr>
                          <wps:spPr>
                            <a:xfrm>
                              <a:off x="0" y="0"/>
                              <a:ext cx="594360" cy="987552"/>
                            </a:xfrm>
                            <a:prstGeom prst="rect">
                              <a:avLst/>
                            </a:prstGeom>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wps:txbx>
                          <wps:bodyPr rot="0" spcFirstLastPara="0" vertOverflow="overflow" horzOverflow="overflow" vert="horz" wrap="square" lIns="45720" tIns="45720" rIns="45720" bIns="45720" numCol="1" spcCol="0" rtlCol="0" fromWordArt="0" anchor="b" anchorCtr="0" forceAA="0" compatLnSpc="1">
                            <a:prstTxWarp prst="textNoShape">
                              <a:avLst/>
                            </a:prstTxWarp>
                            <a:noAutofit/>
                          </wps:bodyPr>
                        </wps:wsp>
                      </a:graphicData>
                    </a:graphic>
                    <wp14:sizeRelH relativeFrom="page">
                      <wp14:pctWidth>7600</wp14:pctWidth>
                    </wp14:sizeRelH>
                    <wp14:sizeRelV relativeFrom="page">
                      <wp14:pctHeight>9800</wp14:pctHeight>
                    </wp14:sizeRelV>
                  </wp:anchor>
                </w:drawing>
              </mc:Choice>
              <mc:Fallback>
                <w:pict>
                  <v:rect w14:anchorId="6E7BF7D9" id="Rectangle 130" o:spid="_x0000_s1030" style="position:absolute;margin-left:-4.4pt;margin-top:0;width:46.8pt;height:77.75pt;z-index:251660288;visibility:visible;mso-wrap-style:square;mso-width-percent:76;mso-height-percent:98;mso-top-percent:23;mso-wrap-distance-left:9pt;mso-wrap-distance-top:0;mso-wrap-distance-right:9pt;mso-wrap-distance-bottom:0;mso-position-horizontal:right;mso-position-horizontal-relative:margin;mso-position-vertical-relative:page;mso-width-percent:76;mso-height-percent:98;mso-top-percent:23;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" fillcolor="#4472c4 [3204]" stroked="f" strokeweight="1pt">
                    <o:lock v:ext="edit" aspectratio="t"/>
                    <v:textbox inset="3.6pt,,3.6pt">
                      <w:txbxContent>
                        <w:sdt>
                          <w:sdtPr>
                            <w:rPr>
                              <w:color w:val="FFFFFF" w:themeColor="background1"/>
                              <w:sz w:val="24"/>
                              <w:szCs w:val="24"/>
                            </w:rPr>
                            <w:alias w:val="Year"/>
                            <w:tag w:val=""/>
                            <w:id w:val="1595126926"/>
                            <w:dataBinding w:prefixMappings="xmlns:ns0='http://schemas.microsoft.com/office/2006/coverPageProps' " w:xpath="/ns0:CoverPageProperties[1]/ns0:PublishDate[1]" w:storeItemID="{55AF091B-3C7A-41E3-B477-F2FDAA23CFDA}"/>
                            <w:date w:fullDate="2021-01-01T00:00:00Z">
                              <w:dateFormat w:val="yyyy"/>
                              <w:lid w:val="en-US"/>
                              <w:storeMappedDataAs w:val="dateTime"/>
                              <w:calendar w:val="gregorian"/>
                            </w:date>
                          </w:sdtPr>
                          <w:sdtContent>
                            <w:p w14:paraId="25B94E24" w14:textId="5404D0C6" w:rsidR="006A614B" w:rsidRDefault="00E35F7B">
                              <w:pPr>
                                <w:pStyle w:val="NoSpacing"/>
                                <w:jc w:val="right"/>
                                <w:rPr>
                                  <w:color w:val="FFFFFF" w:themeColor="background1"/>
                                  <w:sz w:val="24"/>
                                  <w:szCs w:val="24"/>
                                </w:rPr>
                              </w:pPr>
                              <w:r>
                                <w:rPr>
                                  <w:color w:val="FFFFFF" w:themeColor="background1"/>
                                  <w:sz w:val="24"/>
                                  <w:szCs w:val="24"/>
                                </w:rPr>
                                <w:t>2021</w:t>
                              </w:r>
                            </w:p>
                          </w:sdtContent>
                        </w:sdt>
                      </w:txbxContent>
                    </v:textbox>
                    <w10:wrap anchorx="margin" anchory="page"/>
                  </v:rect>
                </w:pict>
              </mc:Fallback>
            </mc:AlternateContent>
          </w:r>
          <w:r w:rsidR="006A614B">
            <w:br w:type="page"/>
          </w:r>
        </w:p>
      </w:sdtContent>
    </w:sdt>
    <w:p w14:paraId="01A063FD" w14:textId="4F6EBB5F" w:rsidR="00E06018" w:rsidRDefault="00E06018" w:rsidP="00E06018">
      <w:pPr>
        <w:pStyle w:val="Heading1"/>
      </w:pPr>
      <w:r>
        <w:lastRenderedPageBreak/>
        <w:t>Table of Contents</w:t>
      </w:r>
    </w:p>
    <w:p w14:paraId="6616FF6E" w14:textId="77777777" w:rsidR="00E06018" w:rsidRPr="00E06018" w:rsidRDefault="00E06018" w:rsidP="00E06018"/>
    <w:p w14:paraId="0BE5B63F" w14:textId="77777777" w:rsidR="00E06018" w:rsidRDefault="00E06018">
      <w:pPr>
        <w:rPr>
          <w:rFonts w:asciiTheme="majorHAnsi" w:eastAsiaTheme="majorEastAsia" w:hAnsiTheme="majorHAnsi" w:cstheme="majorBidi"/>
          <w:color w:val="2F5496" w:themeColor="accent1" w:themeShade="BF"/>
          <w:sz w:val="26"/>
          <w:szCs w:val="26"/>
        </w:rPr>
      </w:pPr>
      <w:r>
        <w:br w:type="page"/>
      </w:r>
    </w:p>
    <w:p w14:paraId="45321327" w14:textId="01288E3F" w:rsidR="00495725" w:rsidRDefault="00495725" w:rsidP="00495725">
      <w:pPr>
        <w:pStyle w:val="Heading2"/>
      </w:pPr>
      <w:r>
        <w:lastRenderedPageBreak/>
        <w:t xml:space="preserve">Aims </w:t>
      </w:r>
      <w:r w:rsidR="00590A62">
        <w:t>and Objectives</w:t>
      </w:r>
    </w:p>
    <w:p w14:paraId="6F6F9D35" w14:textId="2C27A570" w:rsidR="00C200BB" w:rsidRDefault="00C200BB" w:rsidP="00C200BB">
      <w:r>
        <w:t xml:space="preserve">I am currently completing a project to create a digital </w:t>
      </w:r>
      <w:r w:rsidR="007F680A">
        <w:t>c</w:t>
      </w:r>
      <w:r>
        <w:t>hecklist for pieces in a Lego Set. This will be where people can search for a Lego Set and then click on the Set they would like pieces for. They will then be presented with all the pieces in this Lego set (like in the back of the instruction book), and can tick the pieces off the list when they are building the set again, or believe that they have the right pieces to build another set.</w:t>
      </w:r>
    </w:p>
    <w:p w14:paraId="0407A84C" w14:textId="070476E7" w:rsidR="00590A62" w:rsidRDefault="00C200BB" w:rsidP="00C200BB">
      <w:r>
        <w:t>For example, you have a Lego set that you have taken apart and put all the pieces in a box along with other Lego pieces, and you would like to rebuild the set, you could do this easily using a digital checklist.</w:t>
      </w:r>
    </w:p>
    <w:p w14:paraId="515226A0" w14:textId="57A0B67E" w:rsidR="00C5646D" w:rsidRDefault="00C5646D" w:rsidP="00C200BB"/>
    <w:p w14:paraId="4B85EEF7" w14:textId="56A03E9C" w:rsidR="00C5646D" w:rsidRDefault="00283E5E" w:rsidP="00C200BB">
      <w:r>
        <w:t xml:space="preserve">I am going to produce a </w:t>
      </w:r>
      <w:r w:rsidR="0037787B">
        <w:t xml:space="preserve">digital Checklist for pieces in a Lego Set, that will be </w:t>
      </w:r>
      <w:r w:rsidR="00840886">
        <w:t xml:space="preserve">a </w:t>
      </w:r>
      <w:r w:rsidR="0037787B">
        <w:t>mobile and/or website</w:t>
      </w:r>
      <w:r w:rsidR="006D21A5">
        <w:t xml:space="preserve"> application</w:t>
      </w:r>
      <w:r w:rsidR="008C7881">
        <w:t>,</w:t>
      </w:r>
      <w:r w:rsidR="008C1885">
        <w:t xml:space="preserve"> </w:t>
      </w:r>
    </w:p>
    <w:p w14:paraId="6367BB3B" w14:textId="77777777" w:rsidR="008C1885" w:rsidRDefault="008C1885" w:rsidP="00C200BB"/>
    <w:p w14:paraId="4A2E49C6" w14:textId="1C3E8DCC" w:rsidR="006D21A5" w:rsidRDefault="006D21A5" w:rsidP="00C200BB">
      <w:r>
        <w:t>Challenges I expect to face during the project are</w:t>
      </w:r>
    </w:p>
    <w:p w14:paraId="26D295F7" w14:textId="1AB2849F" w:rsidR="006D21A5" w:rsidRDefault="006D21A5" w:rsidP="006D21A5">
      <w:pPr>
        <w:pStyle w:val="ListParagraph"/>
        <w:numPr>
          <w:ilvl w:val="0"/>
          <w:numId w:val="1"/>
        </w:numPr>
      </w:pPr>
      <w:r>
        <w:t xml:space="preserve">Linking the </w:t>
      </w:r>
      <w:r w:rsidR="00187F6E" w:rsidRPr="00187F6E">
        <w:t>rebrickable</w:t>
      </w:r>
      <w:r w:rsidR="00187F6E">
        <w:t xml:space="preserve"> to a mobile application and/or a website</w:t>
      </w:r>
    </w:p>
    <w:p w14:paraId="313C6A09" w14:textId="2BCD3705" w:rsidR="00590A62" w:rsidRDefault="00590A62" w:rsidP="00590A62">
      <w:pPr>
        <w:pStyle w:val="Heading2"/>
      </w:pPr>
      <w:r w:rsidRPr="00590A62">
        <w:t>Survey of Literature/Information Sources</w:t>
      </w:r>
    </w:p>
    <w:p w14:paraId="7AC47974" w14:textId="26BA1897" w:rsidR="00590A62" w:rsidRDefault="00590A62" w:rsidP="00590A62"/>
    <w:p w14:paraId="7260257A" w14:textId="102338ED" w:rsidR="00C153F0" w:rsidRPr="00CD35B0" w:rsidRDefault="00C153F0" w:rsidP="00590A62">
      <w:pPr>
        <w:rPr>
          <w:vertAlign w:val="subscript"/>
        </w:rPr>
      </w:pPr>
      <w:r>
        <w:t>I looked up the Rebrickable API</w:t>
      </w:r>
      <w:r w:rsidR="00327F9A">
        <w:t xml:space="preserve"> </w:t>
      </w:r>
      <w:r w:rsidR="00327F9A">
        <w:fldChar w:fldCharType="begin"/>
      </w:r>
      <w:r w:rsidR="00327F9A">
        <w:instrText xml:space="preserve"> REF _Ref88054215 \r \h </w:instrText>
      </w:r>
      <w:r w:rsidR="00327F9A">
        <w:fldChar w:fldCharType="separate"/>
      </w:r>
      <w:r w:rsidR="00177884">
        <w:t>[2]</w:t>
      </w:r>
      <w:r w:rsidR="00327F9A">
        <w:fldChar w:fldCharType="end"/>
      </w:r>
      <w:r w:rsidR="00A02808">
        <w:t xml:space="preserve"> that</w:t>
      </w:r>
      <w:r>
        <w:t xml:space="preserve"> </w:t>
      </w:r>
      <w:r w:rsidR="00A02808">
        <w:t>contains</w:t>
      </w:r>
      <w:r w:rsidR="00B6329B">
        <w:t xml:space="preserve"> </w:t>
      </w:r>
      <w:r w:rsidR="00DC2E30">
        <w:t>data for Lego sets, that I can search through to find a Lego set and Leo pieces in the set.</w:t>
      </w:r>
      <w:r w:rsidR="007E6C6E">
        <w:t xml:space="preserve"> I also </w:t>
      </w:r>
      <w:r w:rsidR="00C236AA">
        <w:t xml:space="preserve">read the documentation </w:t>
      </w:r>
      <w:r w:rsidR="005671C1">
        <w:t xml:space="preserve">for the API </w:t>
      </w:r>
      <w:r w:rsidR="00327F9A">
        <w:fldChar w:fldCharType="begin"/>
      </w:r>
      <w:r w:rsidR="00327F9A">
        <w:instrText xml:space="preserve"> REF _Ref88054200 \r \h </w:instrText>
      </w:r>
      <w:r w:rsidR="00327F9A">
        <w:fldChar w:fldCharType="separate"/>
      </w:r>
      <w:r w:rsidR="00177884">
        <w:t>[3]</w:t>
      </w:r>
      <w:r w:rsidR="00327F9A">
        <w:fldChar w:fldCharType="end"/>
      </w:r>
      <w:r w:rsidR="005671C1">
        <w:t>,</w:t>
      </w:r>
      <w:r w:rsidR="007C58E9">
        <w:t xml:space="preserve"> </w:t>
      </w:r>
      <w:r w:rsidR="00CD35B0">
        <w:t>finding out that i</w:t>
      </w:r>
      <w:r w:rsidR="00E1563B">
        <w:t>t</w:t>
      </w:r>
      <w:r w:rsidR="00CD35B0">
        <w:t>'s a RESTful API</w:t>
      </w:r>
      <w:r w:rsidR="000D0931">
        <w:t xml:space="preserve"> (meaning I can use HTTP requests to access data)</w:t>
      </w:r>
      <w:r w:rsidR="007004DC">
        <w:t xml:space="preserve"> and to access the data I need an API key that is freely available with an </w:t>
      </w:r>
      <w:r w:rsidR="00002B33">
        <w:t>account.</w:t>
      </w:r>
      <w:r w:rsidR="00864B3D">
        <w:t xml:space="preserve"> Using the API you can request </w:t>
      </w:r>
      <w:r w:rsidR="00556161">
        <w:t>a Lego set directly using the Lego set unique number</w:t>
      </w:r>
      <w:r w:rsidR="005D72A0">
        <w:t>, or search using “A search term”</w:t>
      </w:r>
      <w:r w:rsidR="001F0D59">
        <w:t>,</w:t>
      </w:r>
      <w:r w:rsidR="005D72A0">
        <w:t xml:space="preserve"> filter using “theme_id</w:t>
      </w:r>
      <w:r w:rsidR="001C401E">
        <w:t xml:space="preserve"> (a number associated to a Lego theme e.g. Star Wars that can be retrieved also using API)</w:t>
      </w:r>
      <w:r w:rsidR="005D72A0">
        <w:t>, min_year, max_year, min_parts, max_parts”</w:t>
      </w:r>
      <w:r w:rsidR="001F0D59">
        <w:t xml:space="preserve"> and order by a </w:t>
      </w:r>
      <w:r w:rsidR="009024D0">
        <w:t xml:space="preserve">certain “field” </w:t>
      </w:r>
      <w:r w:rsidR="001C401E">
        <w:t>()</w:t>
      </w:r>
    </w:p>
    <w:p w14:paraId="7A2227B5" w14:textId="209A3037" w:rsidR="00C153F0" w:rsidRDefault="00C153F0" w:rsidP="00590A62"/>
    <w:p w14:paraId="56386EDE" w14:textId="174163B7" w:rsidR="00FB3884" w:rsidRDefault="00F5644C" w:rsidP="00590A62">
      <w:r>
        <w:t xml:space="preserve">I </w:t>
      </w:r>
      <w:r w:rsidR="007D6290">
        <w:t xml:space="preserve">performed some data collection </w:t>
      </w:r>
      <w:r w:rsidR="00C24A44">
        <w:t>on what features my target users would like from</w:t>
      </w:r>
      <w:r w:rsidR="00485C57">
        <w:t xml:space="preserve"> </w:t>
      </w:r>
      <w:r w:rsidR="00A03523">
        <w:t>a digital checklist for pieces in a Lego Set</w:t>
      </w:r>
      <w:r w:rsidR="005B3571">
        <w:t>,</w:t>
      </w:r>
      <w:r w:rsidR="007D6290">
        <w:t xml:space="preserve"> </w:t>
      </w:r>
      <w:r w:rsidR="005B3571">
        <w:t>via a questionnaire</w:t>
      </w:r>
      <w:r w:rsidR="00203223">
        <w:t>.</w:t>
      </w:r>
      <w:r w:rsidR="00804C0B">
        <w:t xml:space="preserve"> Using this I could identify their key requirements for the system </w:t>
      </w:r>
      <w:r w:rsidR="00E06F75">
        <w:t xml:space="preserve">like where they would like to use the system, how they currently check they have all the pieces for a Lego set, </w:t>
      </w:r>
      <w:r w:rsidR="005E00BC">
        <w:t xml:space="preserve">other tools they use for research, </w:t>
      </w:r>
      <w:r w:rsidR="00C20910">
        <w:t>how important certain features would be to them and if they have any other ideas</w:t>
      </w:r>
      <w:r w:rsidR="00584481">
        <w:t xml:space="preserve"> </w:t>
      </w:r>
    </w:p>
    <w:p w14:paraId="3DB02E35" w14:textId="2AE97E9F" w:rsidR="00203223" w:rsidRDefault="00203223" w:rsidP="00590A62"/>
    <w:p w14:paraId="5AAB6BA8" w14:textId="67BDA731" w:rsidR="00203223" w:rsidRDefault="00203223" w:rsidP="00590A62">
      <w:r>
        <w:t>-results and findings</w:t>
      </w:r>
    </w:p>
    <w:p w14:paraId="1981B8C5" w14:textId="64D73B44" w:rsidR="00FB3884" w:rsidRDefault="00FB3884" w:rsidP="00590A62"/>
    <w:p w14:paraId="3D1BA0DE" w14:textId="6E0998FA" w:rsidR="00AF3034" w:rsidRDefault="00C376C6" w:rsidP="00AF3034">
      <w:r>
        <w:t xml:space="preserve">From my research I found that Lego </w:t>
      </w:r>
      <w:r w:rsidRPr="00C376C6">
        <w:t>builders/enthusiasts/collectors</w:t>
      </w:r>
      <w:r>
        <w:t xml:space="preserve"> who use a digital tool use the website </w:t>
      </w:r>
      <w:r w:rsidR="00AF3034">
        <w:t xml:space="preserve">Bricklink </w:t>
      </w:r>
      <w:r>
        <w:fldChar w:fldCharType="begin"/>
      </w:r>
      <w:r>
        <w:instrText xml:space="preserve"> REF _Ref88056140 \r \h </w:instrText>
      </w:r>
      <w:r>
        <w:fldChar w:fldCharType="separate"/>
      </w:r>
      <w:r>
        <w:t>[4]</w:t>
      </w:r>
      <w:r>
        <w:fldChar w:fldCharType="end"/>
      </w:r>
      <w:r>
        <w:t>. On Bricklink users</w:t>
      </w:r>
      <w:r w:rsidR="00AF3034">
        <w:t xml:space="preserve"> can add pieces from a Lego set to a “wanted list” and from there tick of parts you have. This shows </w:t>
      </w:r>
      <w:r w:rsidR="00EA778A">
        <w:t xml:space="preserve">the user </w:t>
      </w:r>
      <w:r w:rsidR="00AF3034">
        <w:t xml:space="preserve">how many </w:t>
      </w:r>
      <w:r w:rsidR="00EA778A">
        <w:t>pieces they</w:t>
      </w:r>
      <w:r w:rsidR="00AF3034">
        <w:t xml:space="preserve"> need and how many </w:t>
      </w:r>
      <w:r w:rsidR="00026732">
        <w:t>they</w:t>
      </w:r>
      <w:r w:rsidR="00AF3034">
        <w:t xml:space="preserve"> currently have found. However, </w:t>
      </w:r>
      <w:r w:rsidR="00863EA2">
        <w:t>this</w:t>
      </w:r>
      <w:r w:rsidR="00AF3034">
        <w:t xml:space="preserve"> number </w:t>
      </w:r>
      <w:r w:rsidR="00863EA2">
        <w:t xml:space="preserve">easily </w:t>
      </w:r>
      <w:r w:rsidR="00AF3034">
        <w:t>b</w:t>
      </w:r>
      <w:r w:rsidR="00863EA2">
        <w:t>e changed by</w:t>
      </w:r>
      <w:r w:rsidR="00AF3034">
        <w:t xml:space="preserve"> accident which could cause </w:t>
      </w:r>
      <w:r w:rsidR="00CD22E3">
        <w:t>issues</w:t>
      </w:r>
      <w:r w:rsidR="004D6A43">
        <w:t>.</w:t>
      </w:r>
      <w:r w:rsidR="00AF3034">
        <w:t xml:space="preserve"> </w:t>
      </w:r>
      <w:r w:rsidR="004D6A43">
        <w:t>For example users</w:t>
      </w:r>
      <w:r w:rsidR="00AF3034">
        <w:t xml:space="preserve"> </w:t>
      </w:r>
      <w:r w:rsidR="004D6A43">
        <w:t xml:space="preserve">could </w:t>
      </w:r>
      <w:r w:rsidR="00AF3034">
        <w:t>believe they have all the pieces</w:t>
      </w:r>
      <w:r w:rsidR="004D6A43">
        <w:t xml:space="preserve"> for a set</w:t>
      </w:r>
      <w:r w:rsidR="00AF3034">
        <w:t xml:space="preserve"> but they</w:t>
      </w:r>
      <w:r w:rsidR="004D6A43">
        <w:t xml:space="preserve"> accidently </w:t>
      </w:r>
      <w:r w:rsidR="004213C9">
        <w:t>decreased</w:t>
      </w:r>
      <w:r w:rsidR="004D6A43">
        <w:t xml:space="preserve"> how many </w:t>
      </w:r>
      <w:r w:rsidR="004213C9">
        <w:t>of a pieces they needed</w:t>
      </w:r>
      <w:r w:rsidR="004D6A43">
        <w:t xml:space="preserve"> so</w:t>
      </w:r>
      <w:r w:rsidR="00AF3034">
        <w:t xml:space="preserve"> are missing one, or </w:t>
      </w:r>
      <w:r w:rsidR="004213C9">
        <w:t>the opposite where they increase the number they need but actually have all of them</w:t>
      </w:r>
      <w:r w:rsidR="00AF3034">
        <w:t xml:space="preserve">. Users can’t filter pieces by colour or type making it difficult </w:t>
      </w:r>
      <w:r w:rsidR="00AF3034">
        <w:lastRenderedPageBreak/>
        <w:t>to find pieces, also when pieces are fully found they are not hidden from the list. Any pieces missing can easily show a list of possible locations to buy them. Most of these issues appear because the purpose of the tool is to buy pieces for a Lego set.</w:t>
      </w:r>
    </w:p>
    <w:p w14:paraId="30098468" w14:textId="7829686A" w:rsidR="00AF3034" w:rsidRDefault="00AF3034" w:rsidP="00590A62"/>
    <w:p w14:paraId="67979428" w14:textId="77777777" w:rsidR="00AF3034" w:rsidRDefault="00AF3034" w:rsidP="00590A62"/>
    <w:p w14:paraId="3B7493D7" w14:textId="17798FF5" w:rsidR="00206D75" w:rsidRDefault="00206D75" w:rsidP="00206D75">
      <w:r>
        <w:t>I</w:t>
      </w:r>
      <w:r w:rsidR="007057E3">
        <w:t xml:space="preserve"> also</w:t>
      </w:r>
      <w:r>
        <w:t xml:space="preserve"> found an API (Brickset API) that I can use retrieve Lego set instructions (as the current Rebrickable API cannot do this), but will only use it for retrieving instructions as it cannot get set pieces which is a vital part of the project, so I will use Rebrickable API for this.</w:t>
      </w:r>
      <w:r w:rsidR="00CD3D7B">
        <w:t xml:space="preserve"> </w:t>
      </w:r>
      <w:r w:rsidR="00BF053E">
        <w:fldChar w:fldCharType="begin"/>
      </w:r>
      <w:r w:rsidR="00BF053E">
        <w:instrText xml:space="preserve"> REF _Ref87897761 \r \h </w:instrText>
      </w:r>
      <w:r w:rsidR="00BF053E">
        <w:fldChar w:fldCharType="separate"/>
      </w:r>
      <w:r w:rsidR="00177884">
        <w:t>[5]</w:t>
      </w:r>
      <w:r w:rsidR="00BF053E">
        <w:fldChar w:fldCharType="end"/>
      </w:r>
    </w:p>
    <w:p w14:paraId="23D64ACD" w14:textId="396B234B" w:rsidR="00590A62" w:rsidRDefault="00590A62" w:rsidP="00590A62">
      <w:pPr>
        <w:pStyle w:val="Heading2"/>
      </w:pPr>
      <w:r>
        <w:t>Requirements</w:t>
      </w:r>
    </w:p>
    <w:p w14:paraId="5E35CFE2" w14:textId="5174F08F" w:rsidR="00590A62" w:rsidRDefault="00590A62" w:rsidP="00590A62"/>
    <w:p w14:paraId="0E3D8787" w14:textId="6984F6E5" w:rsidR="00590A62" w:rsidRDefault="00590A62" w:rsidP="00590A62"/>
    <w:p w14:paraId="2D009984" w14:textId="5FAC3809" w:rsidR="00590A62" w:rsidRDefault="006A2C1F" w:rsidP="006A2C1F">
      <w:pPr>
        <w:pStyle w:val="Heading2"/>
      </w:pPr>
      <w:r>
        <w:t>Outline of Specification and Design</w:t>
      </w:r>
    </w:p>
    <w:p w14:paraId="6CEE8A35" w14:textId="79E44618" w:rsidR="00C77081" w:rsidRDefault="00C77081" w:rsidP="00C77081">
      <w:pPr>
        <w:pStyle w:val="Heading3"/>
      </w:pPr>
      <w:r>
        <w:t>Key Features:</w:t>
      </w:r>
    </w:p>
    <w:p w14:paraId="4561F3D0" w14:textId="0421B76E" w:rsidR="00C77081" w:rsidRPr="00C77081" w:rsidRDefault="00C77081" w:rsidP="00C77081">
      <w:pPr>
        <w:pStyle w:val="ListParagraph"/>
        <w:numPr>
          <w:ilvl w:val="0"/>
          <w:numId w:val="2"/>
        </w:numPr>
      </w:pPr>
      <w:r>
        <w:t>A search feature that allows users to search by name, Set Number, Year Made, Theme (e.g. marvel, dc, star wars, Lego city, Indian Jones) to locate the required Lego set</w:t>
      </w:r>
    </w:p>
    <w:p w14:paraId="6E311076" w14:textId="77777777" w:rsidR="00425AB0" w:rsidRPr="00C77081" w:rsidRDefault="00425AB0" w:rsidP="00C77081">
      <w:pPr>
        <w:pStyle w:val="Heading3"/>
      </w:pPr>
      <w:r w:rsidRPr="00C77081">
        <w:t>Possible Features:</w:t>
      </w:r>
    </w:p>
    <w:p w14:paraId="2E48A0F3" w14:textId="77777777" w:rsidR="00425AB0" w:rsidRDefault="00425AB0" w:rsidP="00425AB0">
      <w:pPr>
        <w:pStyle w:val="ListParagraph"/>
        <w:numPr>
          <w:ilvl w:val="0"/>
          <w:numId w:val="2"/>
        </w:numPr>
      </w:pPr>
      <w:r>
        <w:t>Tick off brick off the checklist, showing how many more of that brick are remaining (able to undo if wrong brick clicked)</w:t>
      </w:r>
    </w:p>
    <w:p w14:paraId="33534BD7" w14:textId="77777777" w:rsidR="00425AB0" w:rsidRDefault="00425AB0" w:rsidP="00425AB0">
      <w:pPr>
        <w:pStyle w:val="ListParagraph"/>
        <w:numPr>
          <w:ilvl w:val="0"/>
          <w:numId w:val="2"/>
        </w:numPr>
      </w:pPr>
      <w:r>
        <w:t>Filter brick colour and/or type when checking bricks off the list</w:t>
      </w:r>
    </w:p>
    <w:p w14:paraId="1D914E79" w14:textId="77777777" w:rsidR="00425AB0" w:rsidRDefault="00425AB0" w:rsidP="00425AB0">
      <w:pPr>
        <w:pStyle w:val="ListParagraph"/>
        <w:numPr>
          <w:ilvl w:val="0"/>
          <w:numId w:val="2"/>
        </w:numPr>
      </w:pPr>
      <w:r>
        <w:t xml:space="preserve">The checklist shows a picture of the piece (with right colour) as well as a description including piece name and colour </w:t>
      </w:r>
    </w:p>
    <w:p w14:paraId="6A7C49DA" w14:textId="77777777" w:rsidR="00425AB0" w:rsidRDefault="00425AB0" w:rsidP="00425AB0">
      <w:pPr>
        <w:pStyle w:val="ListParagraph"/>
        <w:numPr>
          <w:ilvl w:val="0"/>
          <w:numId w:val="2"/>
        </w:numPr>
      </w:pPr>
      <w:r>
        <w:t>Scan a brick with a phone camera</w:t>
      </w:r>
    </w:p>
    <w:p w14:paraId="3D2A1E7E" w14:textId="77777777" w:rsidR="00425AB0" w:rsidRDefault="00425AB0" w:rsidP="00425AB0">
      <w:pPr>
        <w:pStyle w:val="ListParagraph"/>
        <w:numPr>
          <w:ilvl w:val="1"/>
          <w:numId w:val="2"/>
        </w:numPr>
      </w:pPr>
      <w:r>
        <w:t>Tick off list if it is in the set (and not already enough of them)</w:t>
      </w:r>
    </w:p>
    <w:p w14:paraId="13E089A3" w14:textId="77777777" w:rsidR="00425AB0" w:rsidRDefault="00425AB0" w:rsidP="00425AB0">
      <w:pPr>
        <w:pStyle w:val="ListParagraph"/>
        <w:numPr>
          <w:ilvl w:val="1"/>
          <w:numId w:val="2"/>
        </w:numPr>
      </w:pPr>
      <w:r>
        <w:t>If not in set it will inform the user</w:t>
      </w:r>
    </w:p>
    <w:p w14:paraId="280CFF18" w14:textId="77777777" w:rsidR="00425AB0" w:rsidRDefault="00425AB0" w:rsidP="00425AB0">
      <w:pPr>
        <w:pStyle w:val="ListParagraph"/>
        <w:numPr>
          <w:ilvl w:val="1"/>
          <w:numId w:val="2"/>
        </w:numPr>
      </w:pPr>
      <w:r>
        <w:t>If in the set but already enough it will inform the user</w:t>
      </w:r>
    </w:p>
    <w:p w14:paraId="15A2FD22" w14:textId="77777777" w:rsidR="00425AB0" w:rsidRDefault="00425AB0" w:rsidP="00425AB0">
      <w:pPr>
        <w:pStyle w:val="ListParagraph"/>
        <w:numPr>
          <w:ilvl w:val="0"/>
          <w:numId w:val="2"/>
        </w:numPr>
      </w:pPr>
      <w:r>
        <w:t>If a brick is missing the user can click a link to a website, where they can buy the missing piece/pieces</w:t>
      </w:r>
    </w:p>
    <w:p w14:paraId="28D5CAC8" w14:textId="77777777" w:rsidR="00425AB0" w:rsidRDefault="00425AB0" w:rsidP="00425AB0">
      <w:pPr>
        <w:pStyle w:val="ListParagraph"/>
        <w:numPr>
          <w:ilvl w:val="0"/>
          <w:numId w:val="2"/>
        </w:numPr>
      </w:pPr>
      <w:r>
        <w:t>Be able to view/download instructions for the current Lego set</w:t>
      </w:r>
    </w:p>
    <w:p w14:paraId="2CD134CC" w14:textId="77777777" w:rsidR="00425AB0" w:rsidRDefault="00425AB0" w:rsidP="00425AB0">
      <w:pPr>
        <w:pStyle w:val="ListParagraph"/>
        <w:numPr>
          <w:ilvl w:val="0"/>
          <w:numId w:val="2"/>
        </w:numPr>
      </w:pPr>
      <w:r>
        <w:t>Be able to save current checklist progress so that the user can return to it at a later date</w:t>
      </w:r>
    </w:p>
    <w:p w14:paraId="70E33D4A" w14:textId="77777777" w:rsidR="00425AB0" w:rsidRDefault="00425AB0" w:rsidP="00425AB0">
      <w:pPr>
        <w:pStyle w:val="ListParagraph"/>
        <w:numPr>
          <w:ilvl w:val="0"/>
          <w:numId w:val="2"/>
        </w:numPr>
      </w:pPr>
      <w:r>
        <w:t>Be able to favourite sets the user owns and add them to a favourites/my Lego sets list, that the user can also search</w:t>
      </w:r>
    </w:p>
    <w:p w14:paraId="58B32F26" w14:textId="77777777" w:rsidR="00425AB0" w:rsidRDefault="00425AB0" w:rsidP="00425AB0">
      <w:pPr>
        <w:pStyle w:val="ListParagraph"/>
        <w:numPr>
          <w:ilvl w:val="0"/>
          <w:numId w:val="2"/>
        </w:numPr>
      </w:pPr>
      <w:r>
        <w:t>Users can use the system with or without an account, but can only save checklist progress and favourite sets with an account.</w:t>
      </w:r>
    </w:p>
    <w:p w14:paraId="240C7F77" w14:textId="0E82CACE" w:rsidR="006A2C1F" w:rsidRDefault="006A2C1F" w:rsidP="006A2C1F"/>
    <w:p w14:paraId="4AAAFAC1" w14:textId="1C62A79D" w:rsidR="006A2C1F" w:rsidRDefault="006A2C1F" w:rsidP="006A2C1F"/>
    <w:p w14:paraId="0FC50249" w14:textId="072ADC85" w:rsidR="006A2C1F" w:rsidRDefault="00C4638D" w:rsidP="00C4638D">
      <w:pPr>
        <w:pStyle w:val="Heading2"/>
      </w:pPr>
      <w:r>
        <w:t>Planning and Timescales</w:t>
      </w:r>
    </w:p>
    <w:p w14:paraId="125A8507" w14:textId="35AE258D" w:rsidR="00C4638D" w:rsidRDefault="00C4638D" w:rsidP="00C4638D"/>
    <w:p w14:paraId="74E35B0D" w14:textId="5128F0D7" w:rsidR="00C4638D" w:rsidRDefault="00C4638D" w:rsidP="00C4638D"/>
    <w:p w14:paraId="2AAC5055" w14:textId="2EEB2CD4" w:rsidR="00C4638D" w:rsidRDefault="00C4638D" w:rsidP="00C4638D">
      <w:pPr>
        <w:pStyle w:val="Heading2"/>
      </w:pPr>
      <w:r>
        <w:t>References</w:t>
      </w:r>
    </w:p>
    <w:p w14:paraId="24431512" w14:textId="1DC0F26B" w:rsidR="00186B93" w:rsidRDefault="00206D75" w:rsidP="00206D75">
      <w:pPr>
        <w:pStyle w:val="ListParagraph"/>
        <w:numPr>
          <w:ilvl w:val="0"/>
          <w:numId w:val="3"/>
        </w:numPr>
      </w:pPr>
      <w:r>
        <w:t>Del</w:t>
      </w:r>
    </w:p>
    <w:p w14:paraId="410E790E" w14:textId="1026689B" w:rsidR="00BF58D4" w:rsidRPr="00BF58D4" w:rsidRDefault="00BF58D4" w:rsidP="00206D75">
      <w:pPr>
        <w:pStyle w:val="ListParagraph"/>
        <w:numPr>
          <w:ilvl w:val="0"/>
          <w:numId w:val="3"/>
        </w:numPr>
      </w:pPr>
      <w:bookmarkStart w:id="0" w:name="_Ref87897742"/>
      <w:bookmarkStart w:id="1" w:name="_Ref87895785"/>
      <w:bookmarkStart w:id="2" w:name="_Ref88054215"/>
      <w:r>
        <w:rPr>
          <w:rFonts w:ascii="Open Sans" w:hAnsi="Open Sans" w:cs="Open Sans"/>
          <w:color w:val="000000"/>
          <w:sz w:val="20"/>
          <w:szCs w:val="20"/>
          <w:shd w:val="clear" w:color="auto" w:fill="FFFFFF"/>
        </w:rPr>
        <w:lastRenderedPageBreak/>
        <w:t>"Rebrickable API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Online]. Available: https://rebrickable.com/api/. [Accessed: 17- Nov- 2021]</w:t>
      </w:r>
      <w:bookmarkEnd w:id="2"/>
    </w:p>
    <w:p w14:paraId="31EA8210" w14:textId="312F328E" w:rsidR="007A2ABD" w:rsidRPr="00796717" w:rsidRDefault="00C236AA" w:rsidP="00206D75">
      <w:pPr>
        <w:pStyle w:val="ListParagraph"/>
        <w:numPr>
          <w:ilvl w:val="0"/>
          <w:numId w:val="3"/>
        </w:numPr>
      </w:pPr>
      <w:bookmarkStart w:id="3" w:name="_Ref88054200"/>
      <w:r>
        <w:rPr>
          <w:rFonts w:ascii="Open Sans" w:hAnsi="Open Sans" w:cs="Open Sans"/>
          <w:color w:val="000000"/>
          <w:sz w:val="20"/>
          <w:szCs w:val="20"/>
          <w:shd w:val="clear" w:color="auto" w:fill="FFFFFF"/>
        </w:rPr>
        <w:t>"Rebrickable API Documentation | Rebrickable - Build with LEGO", </w:t>
      </w:r>
      <w:r>
        <w:rPr>
          <w:rFonts w:ascii="Open Sans" w:hAnsi="Open Sans" w:cs="Open Sans"/>
          <w:i/>
          <w:iCs/>
          <w:color w:val="000000"/>
          <w:sz w:val="20"/>
          <w:szCs w:val="20"/>
          <w:shd w:val="clear" w:color="auto" w:fill="FFFFFF"/>
        </w:rPr>
        <w:t>Rebrickable.com</w:t>
      </w:r>
      <w:r>
        <w:rPr>
          <w:rFonts w:ascii="Open Sans" w:hAnsi="Open Sans" w:cs="Open Sans"/>
          <w:color w:val="000000"/>
          <w:sz w:val="20"/>
          <w:szCs w:val="20"/>
          <w:shd w:val="clear" w:color="auto" w:fill="FFFFFF"/>
        </w:rPr>
        <w:t>, 2020. [Online]. Available: https://rebrickable.com/api/v3/docs/?key=15b84a4cfa3259beb72eb08e7ccf55df. [Accessed: 15- Nov- 2021]</w:t>
      </w:r>
      <w:bookmarkEnd w:id="0"/>
      <w:bookmarkEnd w:id="3"/>
    </w:p>
    <w:p w14:paraId="7AB32E20" w14:textId="06D1BE51" w:rsidR="00796717" w:rsidRPr="007A2ABD" w:rsidRDefault="00DA4BFB" w:rsidP="00206D75">
      <w:pPr>
        <w:pStyle w:val="ListParagraph"/>
        <w:numPr>
          <w:ilvl w:val="0"/>
          <w:numId w:val="3"/>
        </w:numPr>
      </w:pPr>
      <w:bookmarkStart w:id="4" w:name="_Ref88056140"/>
      <w:r>
        <w:rPr>
          <w:rFonts w:ascii="Open Sans" w:hAnsi="Open Sans" w:cs="Open Sans"/>
          <w:color w:val="000000"/>
          <w:sz w:val="20"/>
          <w:szCs w:val="20"/>
          <w:shd w:val="clear" w:color="auto" w:fill="FFFFFF"/>
        </w:rPr>
        <w:t>"BrickLink - Buy and sell LEGO Parts, Sets and Minifigures", </w:t>
      </w:r>
      <w:r>
        <w:rPr>
          <w:rFonts w:ascii="Open Sans" w:hAnsi="Open Sans" w:cs="Open Sans"/>
          <w:i/>
          <w:iCs/>
          <w:color w:val="000000"/>
          <w:sz w:val="20"/>
          <w:szCs w:val="20"/>
          <w:shd w:val="clear" w:color="auto" w:fill="FFFFFF"/>
        </w:rPr>
        <w:t>Bricklink.com</w:t>
      </w:r>
      <w:r>
        <w:rPr>
          <w:rFonts w:ascii="Open Sans" w:hAnsi="Open Sans" w:cs="Open Sans"/>
          <w:color w:val="000000"/>
          <w:sz w:val="20"/>
          <w:szCs w:val="20"/>
          <w:shd w:val="clear" w:color="auto" w:fill="FFFFFF"/>
        </w:rPr>
        <w:t>. [Online]. Available: https://www.bricklink.com/v2/main.page.</w:t>
      </w:r>
      <w:bookmarkEnd w:id="4"/>
    </w:p>
    <w:p w14:paraId="41419E65" w14:textId="06562588" w:rsidR="00206D75" w:rsidRPr="00206D75" w:rsidRDefault="001D6D1F" w:rsidP="00206D75">
      <w:pPr>
        <w:pStyle w:val="ListParagraph"/>
        <w:numPr>
          <w:ilvl w:val="0"/>
          <w:numId w:val="3"/>
        </w:numPr>
      </w:pPr>
      <w:bookmarkStart w:id="5" w:name="_Ref87897761"/>
      <w:r>
        <w:rPr>
          <w:rFonts w:ascii="Open Sans" w:hAnsi="Open Sans" w:cs="Open Sans"/>
          <w:color w:val="000000"/>
          <w:sz w:val="20"/>
          <w:szCs w:val="20"/>
          <w:shd w:val="clear" w:color="auto" w:fill="FFFFFF"/>
        </w:rPr>
        <w:t>Huw</w:t>
      </w:r>
      <w:r w:rsidR="00206D75">
        <w:rPr>
          <w:rFonts w:ascii="Open Sans" w:hAnsi="Open Sans" w:cs="Open Sans"/>
          <w:color w:val="000000"/>
          <w:sz w:val="20"/>
          <w:szCs w:val="20"/>
          <w:shd w:val="clear" w:color="auto" w:fill="FFFFFF"/>
        </w:rPr>
        <w:t>"API version 3 documentation", </w:t>
      </w:r>
      <w:r w:rsidR="00206D75">
        <w:rPr>
          <w:rFonts w:ascii="Open Sans" w:hAnsi="Open Sans" w:cs="Open Sans"/>
          <w:i/>
          <w:iCs/>
          <w:color w:val="000000"/>
          <w:sz w:val="20"/>
          <w:szCs w:val="20"/>
          <w:shd w:val="clear" w:color="auto" w:fill="FFFFFF"/>
        </w:rPr>
        <w:t>Brickset.com</w:t>
      </w:r>
      <w:r w:rsidR="00206D75">
        <w:rPr>
          <w:rFonts w:ascii="Open Sans" w:hAnsi="Open Sans" w:cs="Open Sans"/>
          <w:color w:val="000000"/>
          <w:sz w:val="20"/>
          <w:szCs w:val="20"/>
          <w:shd w:val="clear" w:color="auto" w:fill="FFFFFF"/>
        </w:rPr>
        <w:t>, 2020. [Online]. Available: https://brickset.com/article/52664/api-version-3-documentation. [Accessed: 15- Nov- 2021]</w:t>
      </w:r>
      <w:bookmarkEnd w:id="1"/>
      <w:bookmarkEnd w:id="5"/>
    </w:p>
    <w:p w14:paraId="76DED4F2" w14:textId="448F1C68" w:rsidR="00206D75" w:rsidRPr="00186B93" w:rsidRDefault="00206D75" w:rsidP="00206D75">
      <w:pPr>
        <w:pStyle w:val="ListParagraph"/>
        <w:numPr>
          <w:ilvl w:val="0"/>
          <w:numId w:val="3"/>
        </w:numPr>
      </w:pPr>
      <w:r>
        <w:t>Del</w:t>
      </w:r>
    </w:p>
    <w:sectPr w:rsidR="00206D75" w:rsidRPr="00186B93" w:rsidSect="006A614B">
      <w:footerReference w:type="default" r:id="rId12"/>
      <w:pgSz w:w="11906" w:h="16838"/>
      <w:pgMar w:top="1440" w:right="1440" w:bottom="1440" w:left="1440" w:header="708" w:footer="708" w:gutter="0"/>
      <w:pgNumType w:start="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F36B84A" w14:textId="77777777" w:rsidR="009A1EF7" w:rsidRDefault="009A1EF7" w:rsidP="002232E7">
      <w:pPr>
        <w:spacing w:after="0" w:line="240" w:lineRule="auto"/>
      </w:pPr>
      <w:r>
        <w:separator/>
      </w:r>
    </w:p>
  </w:endnote>
  <w:endnote w:type="continuationSeparator" w:id="0">
    <w:p w14:paraId="4E3E0A6A" w14:textId="77777777" w:rsidR="009A1EF7" w:rsidRDefault="009A1EF7" w:rsidP="002232E7">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Open Sans">
    <w:altName w:val="Open Sans"/>
    <w:charset w:val="00"/>
    <w:family w:val="swiss"/>
    <w:pitch w:val="variable"/>
    <w:sig w:usb0="E00002EF" w:usb1="4000205B" w:usb2="00000028"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652565893"/>
      <w:docPartObj>
        <w:docPartGallery w:val="Page Numbers (Bottom of Page)"/>
        <w:docPartUnique/>
      </w:docPartObj>
    </w:sdtPr>
    <w:sdtEndPr>
      <w:rPr>
        <w:color w:val="7F7F7F" w:themeColor="background1" w:themeShade="7F"/>
        <w:spacing w:val="60"/>
      </w:rPr>
    </w:sdtEndPr>
    <w:sdtContent>
      <w:p w14:paraId="779184F6" w14:textId="2B2DB482" w:rsidR="002232E7" w:rsidRDefault="002232E7">
        <w:pPr>
          <w:pStyle w:val="Footer"/>
          <w:pBdr>
            <w:top w:val="single" w:sz="4" w:space="1" w:color="D9D9D9" w:themeColor="background1" w:themeShade="D9"/>
          </w:pBdr>
          <w:jc w:val="right"/>
        </w:pPr>
        <w:r>
          <w:fldChar w:fldCharType="begin"/>
        </w:r>
        <w:r>
          <w:instrText xml:space="preserve"> PAGE   \* MERGEFORMAT </w:instrText>
        </w:r>
        <w:r>
          <w:fldChar w:fldCharType="separate"/>
        </w:r>
        <w:r>
          <w:rPr>
            <w:noProof/>
          </w:rPr>
          <w:t>2</w:t>
        </w:r>
        <w:r>
          <w:rPr>
            <w:noProof/>
          </w:rPr>
          <w:fldChar w:fldCharType="end"/>
        </w:r>
        <w:r>
          <w:t xml:space="preserve"> | </w:t>
        </w:r>
        <w:r>
          <w:rPr>
            <w:color w:val="7F7F7F" w:themeColor="background1" w:themeShade="7F"/>
            <w:spacing w:val="60"/>
          </w:rPr>
          <w:t>Page</w:t>
        </w:r>
      </w:p>
    </w:sdtContent>
  </w:sdt>
  <w:p w14:paraId="7330B42C" w14:textId="77777777" w:rsidR="002232E7" w:rsidRDefault="002232E7">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60581E1" w14:textId="77777777" w:rsidR="009A1EF7" w:rsidRDefault="009A1EF7" w:rsidP="002232E7">
      <w:pPr>
        <w:spacing w:after="0" w:line="240" w:lineRule="auto"/>
      </w:pPr>
      <w:r>
        <w:separator/>
      </w:r>
    </w:p>
  </w:footnote>
  <w:footnote w:type="continuationSeparator" w:id="0">
    <w:p w14:paraId="0BB051A2" w14:textId="77777777" w:rsidR="009A1EF7" w:rsidRDefault="009A1EF7" w:rsidP="002232E7">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A6678D5"/>
    <w:multiLevelType w:val="hybridMultilevel"/>
    <w:tmpl w:val="CCE4C6A6"/>
    <w:lvl w:ilvl="0" w:tplc="FD08BC6A">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 w15:restartNumberingAfterBreak="0">
    <w:nsid w:val="35E83E88"/>
    <w:multiLevelType w:val="hybridMultilevel"/>
    <w:tmpl w:val="7026D3C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77CE7E48"/>
    <w:multiLevelType w:val="hybridMultilevel"/>
    <w:tmpl w:val="DBA289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2"/>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DQxszAyNTEzMDS2NDJS0lEKTi0uzszPAykwqgUAWqAJyywAAAA="/>
  </w:docVars>
  <w:rsids>
    <w:rsidRoot w:val="00040871"/>
    <w:rsid w:val="00002B33"/>
    <w:rsid w:val="000070EC"/>
    <w:rsid w:val="00026732"/>
    <w:rsid w:val="00040871"/>
    <w:rsid w:val="000801C7"/>
    <w:rsid w:val="000A01BF"/>
    <w:rsid w:val="000D0931"/>
    <w:rsid w:val="00177884"/>
    <w:rsid w:val="00186B93"/>
    <w:rsid w:val="00187F6E"/>
    <w:rsid w:val="00195491"/>
    <w:rsid w:val="001A270F"/>
    <w:rsid w:val="001C401E"/>
    <w:rsid w:val="001D6D1F"/>
    <w:rsid w:val="001F0D59"/>
    <w:rsid w:val="00203223"/>
    <w:rsid w:val="00206D75"/>
    <w:rsid w:val="002232E7"/>
    <w:rsid w:val="00283E5E"/>
    <w:rsid w:val="00296748"/>
    <w:rsid w:val="00327F9A"/>
    <w:rsid w:val="00335734"/>
    <w:rsid w:val="00336827"/>
    <w:rsid w:val="0037787B"/>
    <w:rsid w:val="003B1AD9"/>
    <w:rsid w:val="004213C9"/>
    <w:rsid w:val="00425AB0"/>
    <w:rsid w:val="00433664"/>
    <w:rsid w:val="00485C57"/>
    <w:rsid w:val="00495725"/>
    <w:rsid w:val="004D6A43"/>
    <w:rsid w:val="0053494C"/>
    <w:rsid w:val="00556161"/>
    <w:rsid w:val="005671C1"/>
    <w:rsid w:val="00584481"/>
    <w:rsid w:val="00590A62"/>
    <w:rsid w:val="005B3571"/>
    <w:rsid w:val="005D72A0"/>
    <w:rsid w:val="005E00BC"/>
    <w:rsid w:val="006A2C1F"/>
    <w:rsid w:val="006A614B"/>
    <w:rsid w:val="006D21A5"/>
    <w:rsid w:val="007004DC"/>
    <w:rsid w:val="007057E3"/>
    <w:rsid w:val="0071760B"/>
    <w:rsid w:val="00763CBD"/>
    <w:rsid w:val="00796717"/>
    <w:rsid w:val="007A2ABD"/>
    <w:rsid w:val="007B59B7"/>
    <w:rsid w:val="007C58E9"/>
    <w:rsid w:val="007D6290"/>
    <w:rsid w:val="007E6C6E"/>
    <w:rsid w:val="007F680A"/>
    <w:rsid w:val="00804C0B"/>
    <w:rsid w:val="00805044"/>
    <w:rsid w:val="00840886"/>
    <w:rsid w:val="00863EA2"/>
    <w:rsid w:val="00864B3D"/>
    <w:rsid w:val="008C1885"/>
    <w:rsid w:val="008C6AEA"/>
    <w:rsid w:val="008C7881"/>
    <w:rsid w:val="009024D0"/>
    <w:rsid w:val="00917653"/>
    <w:rsid w:val="009A1EF7"/>
    <w:rsid w:val="009D431F"/>
    <w:rsid w:val="00A02808"/>
    <w:rsid w:val="00A03523"/>
    <w:rsid w:val="00A5582B"/>
    <w:rsid w:val="00AA4871"/>
    <w:rsid w:val="00AB681C"/>
    <w:rsid w:val="00AF3034"/>
    <w:rsid w:val="00B6329B"/>
    <w:rsid w:val="00BE6B49"/>
    <w:rsid w:val="00BF053E"/>
    <w:rsid w:val="00BF58D4"/>
    <w:rsid w:val="00C153F0"/>
    <w:rsid w:val="00C200BB"/>
    <w:rsid w:val="00C20910"/>
    <w:rsid w:val="00C236AA"/>
    <w:rsid w:val="00C24A44"/>
    <w:rsid w:val="00C3085A"/>
    <w:rsid w:val="00C376C6"/>
    <w:rsid w:val="00C4638D"/>
    <w:rsid w:val="00C5646D"/>
    <w:rsid w:val="00C77081"/>
    <w:rsid w:val="00C856E2"/>
    <w:rsid w:val="00CD22E3"/>
    <w:rsid w:val="00CD35B0"/>
    <w:rsid w:val="00CD3D7B"/>
    <w:rsid w:val="00CD5011"/>
    <w:rsid w:val="00DA4BFB"/>
    <w:rsid w:val="00DC2E30"/>
    <w:rsid w:val="00DD3F78"/>
    <w:rsid w:val="00E06018"/>
    <w:rsid w:val="00E06F75"/>
    <w:rsid w:val="00E1563B"/>
    <w:rsid w:val="00E35F7B"/>
    <w:rsid w:val="00E67A89"/>
    <w:rsid w:val="00EA778A"/>
    <w:rsid w:val="00EB3E85"/>
    <w:rsid w:val="00F5644C"/>
    <w:rsid w:val="00FB0A4F"/>
    <w:rsid w:val="00FB3884"/>
    <w:rsid w:val="00FC0FDC"/>
    <w:rsid w:val="00FD180F"/>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2BD1E4"/>
  <w15:chartTrackingRefBased/>
  <w15:docId w15:val="{0CAF046A-B3C0-41CF-973D-C7C9BD20446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495725"/>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495725"/>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C77081"/>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495725"/>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495725"/>
    <w:rPr>
      <w:rFonts w:asciiTheme="majorHAnsi" w:eastAsiaTheme="majorEastAsia" w:hAnsiTheme="majorHAnsi" w:cstheme="majorBidi"/>
      <w:color w:val="2F5496" w:themeColor="accent1" w:themeShade="BF"/>
      <w:sz w:val="26"/>
      <w:szCs w:val="26"/>
    </w:rPr>
  </w:style>
  <w:style w:type="paragraph" w:styleId="ListParagraph">
    <w:name w:val="List Paragraph"/>
    <w:basedOn w:val="Normal"/>
    <w:uiPriority w:val="34"/>
    <w:qFormat/>
    <w:rsid w:val="006D21A5"/>
    <w:pPr>
      <w:ind w:left="720"/>
      <w:contextualSpacing/>
    </w:pPr>
  </w:style>
  <w:style w:type="character" w:styleId="Hyperlink">
    <w:name w:val="Hyperlink"/>
    <w:basedOn w:val="DefaultParagraphFont"/>
    <w:uiPriority w:val="99"/>
    <w:unhideWhenUsed/>
    <w:rsid w:val="00206D75"/>
    <w:rPr>
      <w:color w:val="0563C1" w:themeColor="hyperlink"/>
      <w:u w:val="single"/>
    </w:rPr>
  </w:style>
  <w:style w:type="paragraph" w:styleId="Revision">
    <w:name w:val="Revision"/>
    <w:hidden/>
    <w:uiPriority w:val="99"/>
    <w:semiHidden/>
    <w:rsid w:val="00FC0FDC"/>
    <w:pPr>
      <w:spacing w:after="0" w:line="240" w:lineRule="auto"/>
    </w:pPr>
  </w:style>
  <w:style w:type="character" w:customStyle="1" w:styleId="Heading3Char">
    <w:name w:val="Heading 3 Char"/>
    <w:basedOn w:val="DefaultParagraphFont"/>
    <w:link w:val="Heading3"/>
    <w:uiPriority w:val="9"/>
    <w:rsid w:val="00C77081"/>
    <w:rPr>
      <w:rFonts w:asciiTheme="majorHAnsi" w:eastAsiaTheme="majorEastAsia" w:hAnsiTheme="majorHAnsi" w:cstheme="majorBidi"/>
      <w:color w:val="1F3763" w:themeColor="accent1" w:themeShade="7F"/>
      <w:sz w:val="24"/>
      <w:szCs w:val="24"/>
    </w:rPr>
  </w:style>
  <w:style w:type="paragraph" w:styleId="NoSpacing">
    <w:name w:val="No Spacing"/>
    <w:link w:val="NoSpacingChar"/>
    <w:uiPriority w:val="1"/>
    <w:qFormat/>
    <w:rsid w:val="006A614B"/>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6A614B"/>
    <w:rPr>
      <w:rFonts w:eastAsiaTheme="minorEastAsia"/>
      <w:lang w:val="en-US"/>
    </w:rPr>
  </w:style>
  <w:style w:type="paragraph" w:styleId="Header">
    <w:name w:val="header"/>
    <w:basedOn w:val="Normal"/>
    <w:link w:val="HeaderChar"/>
    <w:uiPriority w:val="99"/>
    <w:unhideWhenUsed/>
    <w:rsid w:val="002232E7"/>
    <w:pPr>
      <w:tabs>
        <w:tab w:val="center" w:pos="4513"/>
        <w:tab w:val="right" w:pos="9026"/>
      </w:tabs>
      <w:spacing w:after="0" w:line="240" w:lineRule="auto"/>
    </w:pPr>
  </w:style>
  <w:style w:type="character" w:customStyle="1" w:styleId="HeaderChar">
    <w:name w:val="Header Char"/>
    <w:basedOn w:val="DefaultParagraphFont"/>
    <w:link w:val="Header"/>
    <w:uiPriority w:val="99"/>
    <w:rsid w:val="002232E7"/>
  </w:style>
  <w:style w:type="paragraph" w:styleId="Footer">
    <w:name w:val="footer"/>
    <w:basedOn w:val="Normal"/>
    <w:link w:val="FooterChar"/>
    <w:uiPriority w:val="99"/>
    <w:unhideWhenUsed/>
    <w:rsid w:val="002232E7"/>
    <w:pPr>
      <w:tabs>
        <w:tab w:val="center" w:pos="4513"/>
        <w:tab w:val="right" w:pos="9026"/>
      </w:tabs>
      <w:spacing w:after="0" w:line="240" w:lineRule="auto"/>
    </w:pPr>
  </w:style>
  <w:style w:type="character" w:customStyle="1" w:styleId="FooterChar">
    <w:name w:val="Footer Char"/>
    <w:basedOn w:val="DefaultParagraphFont"/>
    <w:link w:val="Footer"/>
    <w:uiPriority w:val="99"/>
    <w:rsid w:val="002232E7"/>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settings" Target="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tyles" Target="styles.xml"/><Relationship Id="rId12" Type="http://schemas.openxmlformats.org/officeDocument/2006/relationships/footer" Target="footer1.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numbering" Target="numbering.xml"/><Relationship Id="rId11" Type="http://schemas.openxmlformats.org/officeDocument/2006/relationships/endnotes" Target="endnotes.xml"/><Relationship Id="rId5" Type="http://schemas.openxmlformats.org/officeDocument/2006/relationships/customXml" Target="../customXml/item5.xml"/><Relationship Id="rId10" Type="http://schemas.openxmlformats.org/officeDocument/2006/relationships/footnotes" Target="footnotes.xml"/><Relationship Id="rId4" Type="http://schemas.openxmlformats.org/officeDocument/2006/relationships/customXml" Target="../customXml/item4.xml"/><Relationship Id="rId9" Type="http://schemas.openxmlformats.org/officeDocument/2006/relationships/webSettings" Target="webSetting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CoverPageProperties xmlns="http://schemas.microsoft.com/office/2006/coverPageProps">
  <PublishDate>2021</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file>

<file path=customXml/item3.xml><?xml version="1.0" encoding="utf-8"?>
<?mso-contentType ?>
<FormTemplates xmlns="http://schemas.microsoft.com/sharepoint/v3/contenttype/forms">
  <Display>DocumentLibraryForm</Display>
  <Edit>DocumentLibraryForm</Edit>
  <New>DocumentLibraryForm</New>
</FormTemplates>
</file>

<file path=customXml/item4.xml><?xml version="1.0" encoding="utf-8"?>
<p:properties xmlns:p="http://schemas.microsoft.com/office/2006/metadata/properties" xmlns:xsi="http://www.w3.org/2001/XMLSchema-instance" xmlns:pc="http://schemas.microsoft.com/office/infopath/2007/PartnerControls">
  <documentManagement/>
</p:properties>
</file>

<file path=customXml/item5.xml><?xml version="1.0" encoding="utf-8"?>
<ct:contentTypeSchema xmlns:ct="http://schemas.microsoft.com/office/2006/metadata/contentType" xmlns:ma="http://schemas.microsoft.com/office/2006/metadata/properties/metaAttributes" ct:_="" ma:_="" ma:contentTypeName="Document" ma:contentTypeID="0x010100105CB037EBBB3D4987916EA68DB964CC" ma:contentTypeVersion="4" ma:contentTypeDescription="Create a new document." ma:contentTypeScope="" ma:versionID="382b6d810c7366f2a84f2e9e07a3b132">
  <xsd:schema xmlns:xsd="http://www.w3.org/2001/XMLSchema" xmlns:xs="http://www.w3.org/2001/XMLSchema" xmlns:p="http://schemas.microsoft.com/office/2006/metadata/properties" xmlns:ns3="828efcc6-450b-46d0-8c78-63ea0dda7be0" targetNamespace="http://schemas.microsoft.com/office/2006/metadata/properties" ma:root="true" ma:fieldsID="6d1c1f511353343892467adc476e151b" ns3:_="">
    <xsd:import namespace="828efcc6-450b-46d0-8c78-63ea0dda7be0"/>
    <xsd:element name="properties">
      <xsd:complexType>
        <xsd:sequence>
          <xsd:element name="documentManagement">
            <xsd:complexType>
              <xsd:all>
                <xsd:element ref="ns3:MediaServiceMetadata" minOccurs="0"/>
                <xsd:element ref="ns3:MediaServiceFastMetadata" minOccurs="0"/>
                <xsd:element ref="ns3:MediaServiceAutoKeyPoints" minOccurs="0"/>
                <xsd:element ref="ns3: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28efcc6-450b-46d0-8c78-63ea0dda7be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E2B45989-199D-47B9-8927-DD7C18691A1D}">
  <ds:schemaRefs>
    <ds:schemaRef ds:uri="http://schemas.openxmlformats.org/officeDocument/2006/bibliography"/>
  </ds:schemaRefs>
</ds:datastoreItem>
</file>

<file path=customXml/itemProps3.xml><?xml version="1.0" encoding="utf-8"?>
<ds:datastoreItem xmlns:ds="http://schemas.openxmlformats.org/officeDocument/2006/customXml" ds:itemID="{E94BE343-E2AF-4D06-B5CE-5DC4889DF03E}">
  <ds:schemaRefs>
    <ds:schemaRef ds:uri="http://schemas.microsoft.com/sharepoint/v3/contenttype/forms"/>
  </ds:schemaRefs>
</ds:datastoreItem>
</file>

<file path=customXml/itemProps4.xml><?xml version="1.0" encoding="utf-8"?>
<ds:datastoreItem xmlns:ds="http://schemas.openxmlformats.org/officeDocument/2006/customXml" ds:itemID="{D628647C-46FD-451A-BBBC-F9F241775472}">
  <ds:schemaRefs>
    <ds:schemaRef ds:uri="http://schemas.microsoft.com/office/2006/metadata/properties"/>
    <ds:schemaRef ds:uri="http://schemas.microsoft.com/office/infopath/2007/PartnerControls"/>
  </ds:schemaRefs>
</ds:datastoreItem>
</file>

<file path=customXml/itemProps5.xml><?xml version="1.0" encoding="utf-8"?>
<ds:datastoreItem xmlns:ds="http://schemas.openxmlformats.org/officeDocument/2006/customXml" ds:itemID="{714766DD-E033-4E67-A07D-0A0DEE0E9A87}">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828efcc6-450b-46d0-8c78-63ea0dda7be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docProps/app.xml><?xml version="1.0" encoding="utf-8"?>
<Properties xmlns="http://schemas.openxmlformats.org/officeDocument/2006/extended-properties" xmlns:vt="http://schemas.openxmlformats.org/officeDocument/2006/docPropsVTypes">
  <Template>Normal.dotm</Template>
  <TotalTime>124</TotalTime>
  <Pages>5</Pages>
  <Words>811</Words>
  <Characters>4627</Characters>
  <Application>Microsoft Office Word</Application>
  <DocSecurity>0</DocSecurity>
  <Lines>38</Lines>
  <Paragraphs>10</Paragraphs>
  <ScaleCrop>false</ScaleCrop>
  <Company/>
  <LinksUpToDate>false</LinksUpToDate>
  <CharactersWithSpaces>542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terim Report</dc:title>
  <dc:subject/>
  <dc:creator>DAN Booth</dc:creator>
  <cp:keywords/>
  <dc:description/>
  <cp:lastModifiedBy>DAN Booth</cp:lastModifiedBy>
  <cp:revision>83</cp:revision>
  <dcterms:created xsi:type="dcterms:W3CDTF">2021-11-15T18:57:00Z</dcterms:created>
  <dcterms:modified xsi:type="dcterms:W3CDTF">2021-11-17T16:2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105CB037EBBB3D4987916EA68DB964CC</vt:lpwstr>
  </property>
</Properties>
</file>